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52D7" w:rsidRPr="00E20976" w:rsidRDefault="00E20976" w:rsidP="009A2D96">
      <w:pPr>
        <w:spacing w:after="0" w:line="240" w:lineRule="auto"/>
        <w:jc w:val="center"/>
        <w:rPr>
          <w:b/>
        </w:rPr>
      </w:pPr>
      <w:r w:rsidRPr="00E20976">
        <w:rPr>
          <w:b/>
        </w:rPr>
        <w:t xml:space="preserve">Minutes from </w:t>
      </w:r>
      <w:r w:rsidR="0091036A">
        <w:rPr>
          <w:b/>
        </w:rPr>
        <w:t>G</w:t>
      </w:r>
      <w:r w:rsidRPr="00E20976">
        <w:rPr>
          <w:b/>
        </w:rPr>
        <w:t>rad</w:t>
      </w:r>
      <w:r w:rsidR="0091036A">
        <w:rPr>
          <w:b/>
        </w:rPr>
        <w:t>uate</w:t>
      </w:r>
      <w:r w:rsidR="009203CF" w:rsidRPr="00E20976">
        <w:rPr>
          <w:b/>
        </w:rPr>
        <w:t xml:space="preserve"> </w:t>
      </w:r>
      <w:r w:rsidR="0091036A">
        <w:rPr>
          <w:b/>
        </w:rPr>
        <w:t>College C</w:t>
      </w:r>
      <w:r w:rsidR="009203CF" w:rsidRPr="00E20976">
        <w:rPr>
          <w:b/>
        </w:rPr>
        <w:t xml:space="preserve">ouncil </w:t>
      </w:r>
      <w:r w:rsidR="0091036A">
        <w:rPr>
          <w:b/>
        </w:rPr>
        <w:t xml:space="preserve">(GCC) </w:t>
      </w:r>
      <w:r w:rsidR="009203CF" w:rsidRPr="00E20976">
        <w:rPr>
          <w:b/>
        </w:rPr>
        <w:t>meeting on Sept 19</w:t>
      </w:r>
      <w:r w:rsidR="009203CF" w:rsidRPr="00E20976">
        <w:rPr>
          <w:b/>
          <w:vertAlign w:val="superscript"/>
        </w:rPr>
        <w:t>th</w:t>
      </w:r>
      <w:r w:rsidRPr="00E20976">
        <w:rPr>
          <w:b/>
        </w:rPr>
        <w:t>, 2022</w:t>
      </w:r>
    </w:p>
    <w:p w:rsidR="009203CF" w:rsidRDefault="009203CF" w:rsidP="009A2D96">
      <w:pPr>
        <w:spacing w:after="0" w:line="240" w:lineRule="auto"/>
      </w:pPr>
    </w:p>
    <w:p w:rsidR="00E20976" w:rsidRDefault="00E20976" w:rsidP="009A2D96">
      <w:pPr>
        <w:spacing w:after="0" w:line="240" w:lineRule="auto"/>
      </w:pPr>
    </w:p>
    <w:p w:rsidR="00E20976" w:rsidRDefault="00E20976" w:rsidP="009A2D96">
      <w:pPr>
        <w:spacing w:after="0" w:line="240" w:lineRule="auto"/>
      </w:pPr>
      <w:r>
        <w:t>Meeting called to order 3</w:t>
      </w:r>
      <w:r w:rsidR="00C56FC7">
        <w:t>:</w:t>
      </w:r>
      <w:r>
        <w:t>30</w:t>
      </w:r>
      <w:r w:rsidR="0091036A">
        <w:t xml:space="preserve"> </w:t>
      </w:r>
      <w:bookmarkStart w:id="0" w:name="_GoBack"/>
      <w:bookmarkEnd w:id="0"/>
      <w:r>
        <w:t>PM</w:t>
      </w:r>
    </w:p>
    <w:p w:rsidR="00E20976" w:rsidRDefault="00E20976" w:rsidP="009A2D96">
      <w:pPr>
        <w:spacing w:after="0" w:line="240" w:lineRule="auto"/>
      </w:pPr>
    </w:p>
    <w:p w:rsidR="00E20976" w:rsidRDefault="00E20976" w:rsidP="009A2D96">
      <w:pPr>
        <w:spacing w:after="0" w:line="240" w:lineRule="auto"/>
      </w:pPr>
      <w:r>
        <w:t>Attendee list:</w:t>
      </w:r>
      <w:r w:rsidRPr="00E20976">
        <w:t xml:space="preserve"> </w:t>
      </w:r>
      <w:r>
        <w:t xml:space="preserve">Paul </w:t>
      </w:r>
      <w:proofErr w:type="spellStart"/>
      <w:r>
        <w:t>L</w:t>
      </w:r>
      <w:r>
        <w:t>aux</w:t>
      </w:r>
      <w:proofErr w:type="spellEnd"/>
      <w:r>
        <w:t xml:space="preserve">, </w:t>
      </w:r>
      <w:r>
        <w:t xml:space="preserve">Delight </w:t>
      </w:r>
      <w:r>
        <w:t xml:space="preserve">Morehead, </w:t>
      </w:r>
      <w:r>
        <w:t>Julie</w:t>
      </w:r>
      <w:r>
        <w:t xml:space="preserve"> </w:t>
      </w:r>
      <w:proofErr w:type="spellStart"/>
      <w:r>
        <w:t>Maresca</w:t>
      </w:r>
      <w:proofErr w:type="spellEnd"/>
      <w:r>
        <w:t xml:space="preserve">,  </w:t>
      </w:r>
      <w:r>
        <w:t xml:space="preserve">Emily </w:t>
      </w:r>
      <w:r>
        <w:tab/>
        <w:t>Davis</w:t>
      </w:r>
      <w:r>
        <w:t xml:space="preserve">,  Jocelyn </w:t>
      </w:r>
      <w:r>
        <w:t>Garcia</w:t>
      </w:r>
      <w:r>
        <w:t xml:space="preserve">, Greg </w:t>
      </w:r>
      <w:r>
        <w:t>Kane</w:t>
      </w:r>
      <w:r>
        <w:t xml:space="preserve">, </w:t>
      </w:r>
      <w:r w:rsidR="00C56FC7">
        <w:t xml:space="preserve">Francis </w:t>
      </w:r>
      <w:proofErr w:type="spellStart"/>
      <w:r>
        <w:t>Kwansa</w:t>
      </w:r>
      <w:proofErr w:type="spellEnd"/>
      <w:r>
        <w:t xml:space="preserve">, </w:t>
      </w:r>
      <w:r>
        <w:t>Lou Rossi</w:t>
      </w:r>
      <w:r>
        <w:t xml:space="preserve">, </w:t>
      </w:r>
      <w:r>
        <w:t xml:space="preserve">Constantin </w:t>
      </w:r>
      <w:proofErr w:type="spellStart"/>
      <w:r>
        <w:t>Bacuta</w:t>
      </w:r>
      <w:proofErr w:type="spellEnd"/>
      <w:r>
        <w:t xml:space="preserve">, </w:t>
      </w:r>
      <w:proofErr w:type="spellStart"/>
      <w:r>
        <w:t>D</w:t>
      </w:r>
      <w:r>
        <w:t>anilo</w:t>
      </w:r>
      <w:proofErr w:type="spellEnd"/>
      <w:r>
        <w:t xml:space="preserve"> </w:t>
      </w:r>
      <w:proofErr w:type="spellStart"/>
      <w:r>
        <w:t>Yanich</w:t>
      </w:r>
      <w:proofErr w:type="spellEnd"/>
      <w:r>
        <w:t xml:space="preserve">, </w:t>
      </w:r>
      <w:r>
        <w:t>Mark</w:t>
      </w:r>
      <w:r>
        <w:t xml:space="preserve"> </w:t>
      </w:r>
      <w:proofErr w:type="spellStart"/>
      <w:r>
        <w:t>Blenner</w:t>
      </w:r>
      <w:proofErr w:type="spellEnd"/>
      <w:r>
        <w:t xml:space="preserve">, </w:t>
      </w:r>
      <w:r w:rsidR="00C56FC7">
        <w:t xml:space="preserve">Alessandra </w:t>
      </w:r>
      <w:r>
        <w:t>Chan</w:t>
      </w:r>
      <w:r>
        <w:t xml:space="preserve">, </w:t>
      </w:r>
      <w:proofErr w:type="spellStart"/>
      <w:r>
        <w:t>Ismat</w:t>
      </w:r>
      <w:proofErr w:type="spellEnd"/>
      <w:r>
        <w:t xml:space="preserve"> </w:t>
      </w:r>
      <w:r>
        <w:t>Shah</w:t>
      </w:r>
      <w:r>
        <w:t xml:space="preserve">, Lindsay Naylor, </w:t>
      </w:r>
      <w:r>
        <w:t>Lars</w:t>
      </w:r>
      <w:r>
        <w:t xml:space="preserve"> </w:t>
      </w:r>
      <w:proofErr w:type="spellStart"/>
      <w:r>
        <w:t>Gundlach</w:t>
      </w:r>
      <w:proofErr w:type="spellEnd"/>
      <w:r>
        <w:t xml:space="preserve">,  </w:t>
      </w:r>
      <w:r>
        <w:t>Samuel</w:t>
      </w:r>
      <w:r>
        <w:t xml:space="preserve"> </w:t>
      </w:r>
      <w:r>
        <w:t>Lee</w:t>
      </w:r>
      <w:r>
        <w:t xml:space="preserve">,  Jeff </w:t>
      </w:r>
      <w:proofErr w:type="spellStart"/>
      <w:r>
        <w:t>B</w:t>
      </w:r>
      <w:r>
        <w:t>uler</w:t>
      </w:r>
      <w:proofErr w:type="spellEnd"/>
      <w:r>
        <w:t xml:space="preserve">, </w:t>
      </w:r>
      <w:r>
        <w:t>David Burris</w:t>
      </w:r>
      <w:r>
        <w:t xml:space="preserve">, </w:t>
      </w:r>
      <w:r>
        <w:t>Caroline</w:t>
      </w:r>
      <w:r>
        <w:t xml:space="preserve"> </w:t>
      </w:r>
      <w:r>
        <w:t>Williams</w:t>
      </w:r>
      <w:r>
        <w:t xml:space="preserve">, </w:t>
      </w:r>
      <w:r>
        <w:t xml:space="preserve">Jesus </w:t>
      </w:r>
      <w:r>
        <w:t xml:space="preserve"> </w:t>
      </w:r>
      <w:proofErr w:type="spellStart"/>
      <w:r>
        <w:t>Botello</w:t>
      </w:r>
      <w:proofErr w:type="spellEnd"/>
      <w:r>
        <w:t xml:space="preserve">, </w:t>
      </w:r>
      <w:proofErr w:type="spellStart"/>
      <w:r>
        <w:t>Ikramul</w:t>
      </w:r>
      <w:proofErr w:type="spellEnd"/>
      <w:r>
        <w:t xml:space="preserve"> </w:t>
      </w:r>
      <w:proofErr w:type="spellStart"/>
      <w:r>
        <w:t>Huq</w:t>
      </w:r>
      <w:proofErr w:type="spellEnd"/>
      <w:r>
        <w:t xml:space="preserve">,  </w:t>
      </w:r>
      <w:r>
        <w:t>Shannon</w:t>
      </w:r>
      <w:r w:rsidR="00303524">
        <w:t xml:space="preserve"> </w:t>
      </w:r>
      <w:r>
        <w:t>Robson</w:t>
      </w:r>
      <w:r w:rsidR="00303524">
        <w:t xml:space="preserve">, </w:t>
      </w:r>
      <w:r>
        <w:t>Samantha</w:t>
      </w:r>
      <w:r w:rsidR="00303524">
        <w:t xml:space="preserve"> </w:t>
      </w:r>
      <w:proofErr w:type="spellStart"/>
      <w:r>
        <w:t>Akridge</w:t>
      </w:r>
      <w:proofErr w:type="spellEnd"/>
      <w:r w:rsidR="00303524">
        <w:t xml:space="preserve">, </w:t>
      </w:r>
      <w:r>
        <w:t>Barbara</w:t>
      </w:r>
      <w:r w:rsidR="00303524">
        <w:t xml:space="preserve"> </w:t>
      </w:r>
      <w:r>
        <w:t>Settles</w:t>
      </w:r>
      <w:r w:rsidR="00303524">
        <w:t xml:space="preserve">, </w:t>
      </w:r>
      <w:r>
        <w:t>Mary Martin</w:t>
      </w:r>
      <w:r w:rsidR="00303524">
        <w:t xml:space="preserve">, </w:t>
      </w:r>
      <w:r>
        <w:t>Ramona</w:t>
      </w:r>
      <w:r w:rsidR="00C56FC7">
        <w:t xml:space="preserve"> </w:t>
      </w:r>
      <w:proofErr w:type="spellStart"/>
      <w:r>
        <w:t>Neunuebel</w:t>
      </w:r>
      <w:proofErr w:type="spellEnd"/>
      <w:r w:rsidR="00303524">
        <w:t xml:space="preserve">, </w:t>
      </w:r>
      <w:r>
        <w:t>Deb Jaisi</w:t>
      </w:r>
      <w:r w:rsidR="00303524">
        <w:t xml:space="preserve">, </w:t>
      </w:r>
      <w:r>
        <w:t>Maria</w:t>
      </w:r>
      <w:r>
        <w:tab/>
      </w:r>
      <w:proofErr w:type="spellStart"/>
      <w:r>
        <w:t>Purciello</w:t>
      </w:r>
      <w:proofErr w:type="spellEnd"/>
      <w:r w:rsidR="00303524">
        <w:t xml:space="preserve">, </w:t>
      </w:r>
      <w:r>
        <w:t>Amy</w:t>
      </w:r>
      <w:r w:rsidR="00303524">
        <w:t xml:space="preserve"> </w:t>
      </w:r>
      <w:r>
        <w:t>Griffin</w:t>
      </w:r>
      <w:r w:rsidR="00303524">
        <w:t xml:space="preserve">, </w:t>
      </w:r>
      <w:proofErr w:type="spellStart"/>
      <w:r>
        <w:t>Sanaz</w:t>
      </w:r>
      <w:proofErr w:type="spellEnd"/>
      <w:r w:rsidR="00303524">
        <w:t xml:space="preserve"> </w:t>
      </w:r>
      <w:proofErr w:type="spellStart"/>
      <w:r>
        <w:t>Taherzadeh</w:t>
      </w:r>
      <w:proofErr w:type="spellEnd"/>
      <w:r w:rsidR="00303524">
        <w:t xml:space="preserve">, </w:t>
      </w:r>
      <w:r w:rsidR="00C56FC7">
        <w:t xml:space="preserve"> </w:t>
      </w:r>
      <w:proofErr w:type="spellStart"/>
      <w:r>
        <w:t>Marlaina</w:t>
      </w:r>
      <w:proofErr w:type="spellEnd"/>
      <w:r w:rsidR="00303524">
        <w:t xml:space="preserve"> </w:t>
      </w:r>
      <w:proofErr w:type="spellStart"/>
      <w:r>
        <w:t>Kloepfer</w:t>
      </w:r>
      <w:proofErr w:type="spellEnd"/>
      <w:r w:rsidR="00303524">
        <w:t xml:space="preserve">, </w:t>
      </w:r>
      <w:r>
        <w:t>Ryan</w:t>
      </w:r>
      <w:r w:rsidR="00303524">
        <w:t xml:space="preserve"> </w:t>
      </w:r>
      <w:proofErr w:type="spellStart"/>
      <w:r>
        <w:t>Zurakowski</w:t>
      </w:r>
      <w:proofErr w:type="spellEnd"/>
      <w:r w:rsidR="00303524">
        <w:t xml:space="preserve">, </w:t>
      </w:r>
      <w:r>
        <w:t>Andrew</w:t>
      </w:r>
      <w:r w:rsidR="00303524">
        <w:t xml:space="preserve"> </w:t>
      </w:r>
      <w:proofErr w:type="spellStart"/>
      <w:r>
        <w:t>Teplyakov</w:t>
      </w:r>
      <w:proofErr w:type="spellEnd"/>
      <w:r w:rsidR="00303524">
        <w:t xml:space="preserve">, </w:t>
      </w:r>
      <w:r>
        <w:t>Louise</w:t>
      </w:r>
      <w:r>
        <w:tab/>
        <w:t>Bank</w:t>
      </w:r>
      <w:r w:rsidR="00303524">
        <w:t xml:space="preserve">, </w:t>
      </w:r>
      <w:r>
        <w:t>David</w:t>
      </w:r>
      <w:r w:rsidR="00303524">
        <w:t xml:space="preserve"> </w:t>
      </w:r>
      <w:r>
        <w:t>Burris</w:t>
      </w:r>
      <w:r w:rsidR="00303524">
        <w:t xml:space="preserve">, </w:t>
      </w:r>
      <w:r>
        <w:t>Julie</w:t>
      </w:r>
      <w:r w:rsidR="00303524">
        <w:t xml:space="preserve"> </w:t>
      </w:r>
      <w:proofErr w:type="spellStart"/>
      <w:r>
        <w:t>Maresca</w:t>
      </w:r>
      <w:proofErr w:type="spellEnd"/>
      <w:r w:rsidR="00303524">
        <w:t xml:space="preserve">, </w:t>
      </w:r>
      <w:proofErr w:type="spellStart"/>
      <w:r>
        <w:t>LaRuth</w:t>
      </w:r>
      <w:proofErr w:type="spellEnd"/>
      <w:r w:rsidR="00303524">
        <w:t xml:space="preserve"> </w:t>
      </w:r>
      <w:r>
        <w:t>McAfee</w:t>
      </w:r>
      <w:r w:rsidR="00303524">
        <w:t xml:space="preserve">, </w:t>
      </w:r>
      <w:r>
        <w:t>Alessandra</w:t>
      </w:r>
      <w:r w:rsidR="00303524">
        <w:t xml:space="preserve"> </w:t>
      </w:r>
      <w:r>
        <w:t>Chan</w:t>
      </w:r>
      <w:r w:rsidR="00303524">
        <w:t xml:space="preserve">, Bernadette </w:t>
      </w:r>
      <w:r>
        <w:t>Racicot</w:t>
      </w:r>
      <w:r w:rsidR="00303524">
        <w:t xml:space="preserve">, </w:t>
      </w:r>
      <w:proofErr w:type="spellStart"/>
      <w:r w:rsidR="00303524">
        <w:t>Arthi</w:t>
      </w:r>
      <w:proofErr w:type="spellEnd"/>
      <w:r w:rsidR="00303524">
        <w:t xml:space="preserve"> </w:t>
      </w:r>
      <w:proofErr w:type="spellStart"/>
      <w:r w:rsidR="00303524">
        <w:t>J</w:t>
      </w:r>
      <w:r>
        <w:t>ayaraman</w:t>
      </w:r>
      <w:proofErr w:type="spellEnd"/>
      <w:r w:rsidR="00303524">
        <w:t xml:space="preserve">, </w:t>
      </w:r>
      <w:r>
        <w:t>K</w:t>
      </w:r>
      <w:r w:rsidR="00303524">
        <w:t xml:space="preserve"> </w:t>
      </w:r>
      <w:proofErr w:type="spellStart"/>
      <w:r>
        <w:t>Thanduanlung</w:t>
      </w:r>
      <w:proofErr w:type="spellEnd"/>
      <w:r w:rsidR="00C56FC7">
        <w:t xml:space="preserve"> </w:t>
      </w:r>
      <w:r>
        <w:t>Kamei</w:t>
      </w:r>
      <w:r w:rsidR="00303524">
        <w:t>,</w:t>
      </w:r>
      <w:r w:rsidR="00C56FC7">
        <w:t xml:space="preserve"> </w:t>
      </w:r>
      <w:r w:rsidR="00303524">
        <w:t xml:space="preserve">Joy </w:t>
      </w:r>
      <w:proofErr w:type="spellStart"/>
      <w:r>
        <w:t>Chakrabartty</w:t>
      </w:r>
      <w:proofErr w:type="spellEnd"/>
      <w:r w:rsidR="00303524">
        <w:t xml:space="preserve">, </w:t>
      </w:r>
      <w:proofErr w:type="spellStart"/>
      <w:r>
        <w:t>Siyan</w:t>
      </w:r>
      <w:proofErr w:type="spellEnd"/>
      <w:r w:rsidR="00303524">
        <w:t xml:space="preserve"> </w:t>
      </w:r>
      <w:r>
        <w:t>Wang</w:t>
      </w:r>
      <w:r w:rsidR="00303524">
        <w:t xml:space="preserve">, </w:t>
      </w:r>
      <w:r>
        <w:t>Aviva</w:t>
      </w:r>
      <w:r w:rsidR="00303524">
        <w:t xml:space="preserve"> </w:t>
      </w:r>
      <w:proofErr w:type="spellStart"/>
      <w:r>
        <w:t>Heyn</w:t>
      </w:r>
      <w:proofErr w:type="spellEnd"/>
      <w:r w:rsidR="00303524">
        <w:t xml:space="preserve">, </w:t>
      </w:r>
      <w:r>
        <w:t>Margaret</w:t>
      </w:r>
      <w:r w:rsidR="00303524">
        <w:t xml:space="preserve"> </w:t>
      </w:r>
      <w:r>
        <w:t>Werth</w:t>
      </w:r>
      <w:r w:rsidR="00303524">
        <w:t xml:space="preserve">, </w:t>
      </w:r>
      <w:r>
        <w:t>Veer</w:t>
      </w:r>
      <w:r>
        <w:tab/>
      </w:r>
      <w:r w:rsidR="00303524">
        <w:t xml:space="preserve"> Nair </w:t>
      </w:r>
      <w:r>
        <w:t>Nigel</w:t>
      </w:r>
      <w:r w:rsidR="00303524">
        <w:t xml:space="preserve"> </w:t>
      </w:r>
      <w:r>
        <w:t>Caplan</w:t>
      </w:r>
      <w:r w:rsidR="00303524">
        <w:t xml:space="preserve">, </w:t>
      </w:r>
      <w:r>
        <w:t>George</w:t>
      </w:r>
      <w:r w:rsidR="00C56FC7">
        <w:t xml:space="preserve"> </w:t>
      </w:r>
      <w:r>
        <w:t>Irvine</w:t>
      </w:r>
      <w:r w:rsidR="00303524">
        <w:t xml:space="preserve">, </w:t>
      </w:r>
      <w:r>
        <w:t>Jill Higginson</w:t>
      </w:r>
      <w:r w:rsidR="00303524">
        <w:t xml:space="preserve">, </w:t>
      </w:r>
      <w:r>
        <w:t>Michael</w:t>
      </w:r>
      <w:r w:rsidR="00303524">
        <w:t xml:space="preserve"> </w:t>
      </w:r>
      <w:r>
        <w:t>Michaud</w:t>
      </w:r>
      <w:r w:rsidR="00303524">
        <w:t xml:space="preserve">, </w:t>
      </w:r>
      <w:r>
        <w:t>Rebecca Pompon</w:t>
      </w:r>
      <w:r w:rsidR="00303524">
        <w:t xml:space="preserve">, </w:t>
      </w:r>
      <w:r>
        <w:t xml:space="preserve">James </w:t>
      </w:r>
      <w:proofErr w:type="spellStart"/>
      <w:r>
        <w:t>Korman</w:t>
      </w:r>
      <w:proofErr w:type="spellEnd"/>
      <w:r w:rsidR="00303524">
        <w:t xml:space="preserve">, </w:t>
      </w:r>
      <w:r>
        <w:t>Urvashi Jain</w:t>
      </w:r>
      <w:r>
        <w:t xml:space="preserve"> </w:t>
      </w:r>
    </w:p>
    <w:p w:rsidR="00E20976" w:rsidRDefault="00E20976" w:rsidP="009A2D96">
      <w:pPr>
        <w:spacing w:after="0" w:line="240" w:lineRule="auto"/>
      </w:pPr>
    </w:p>
    <w:p w:rsidR="00182465" w:rsidRDefault="00182465" w:rsidP="009A2D96">
      <w:pPr>
        <w:spacing w:after="0" w:line="240" w:lineRule="auto"/>
      </w:pPr>
      <w:r w:rsidRPr="00182465">
        <w:rPr>
          <w:bCs/>
          <w:iCs/>
        </w:rPr>
        <w:t xml:space="preserve">Executive Committee </w:t>
      </w:r>
      <w:r>
        <w:t xml:space="preserve">recommendation for </w:t>
      </w:r>
      <w:r w:rsidRPr="00182465">
        <w:rPr>
          <w:bCs/>
          <w:iCs/>
        </w:rPr>
        <w:t xml:space="preserve">Paul </w:t>
      </w:r>
      <w:proofErr w:type="spellStart"/>
      <w:r w:rsidRPr="00182465">
        <w:rPr>
          <w:bCs/>
          <w:iCs/>
        </w:rPr>
        <w:t>Laux</w:t>
      </w:r>
      <w:proofErr w:type="spellEnd"/>
      <w:r w:rsidRPr="00182465">
        <w:rPr>
          <w:bCs/>
          <w:iCs/>
        </w:rPr>
        <w:t xml:space="preserve"> </w:t>
      </w:r>
      <w:r>
        <w:t>as</w:t>
      </w:r>
      <w:r w:rsidRPr="00182465">
        <w:rPr>
          <w:bCs/>
          <w:iCs/>
        </w:rPr>
        <w:t xml:space="preserve"> chairperson</w:t>
      </w:r>
      <w:r>
        <w:t xml:space="preserve"> </w:t>
      </w:r>
      <w:r w:rsidR="00DD325E">
        <w:t>for GCC</w:t>
      </w:r>
      <w:r>
        <w:t xml:space="preserve">. </w:t>
      </w:r>
      <w:r w:rsidRPr="00182465">
        <w:rPr>
          <w:bCs/>
          <w:iCs/>
        </w:rPr>
        <w:t>Deb Ja</w:t>
      </w:r>
      <w:r w:rsidR="00DD325E">
        <w:t>i</w:t>
      </w:r>
      <w:r w:rsidRPr="00182465">
        <w:rPr>
          <w:bCs/>
          <w:iCs/>
        </w:rPr>
        <w:t xml:space="preserve">si &amp; Sam Lee as </w:t>
      </w:r>
      <w:r w:rsidR="0089074A">
        <w:rPr>
          <w:bCs/>
          <w:iCs/>
        </w:rPr>
        <w:t>co-</w:t>
      </w:r>
      <w:r w:rsidRPr="00182465">
        <w:rPr>
          <w:bCs/>
          <w:iCs/>
        </w:rPr>
        <w:t>secretary position</w:t>
      </w:r>
      <w:r w:rsidR="0089074A">
        <w:rPr>
          <w:bCs/>
          <w:iCs/>
        </w:rPr>
        <w:t>s</w:t>
      </w:r>
      <w:r>
        <w:t xml:space="preserve">. </w:t>
      </w:r>
      <w:r w:rsidR="0089074A">
        <w:t>GCC voted:</w:t>
      </w:r>
      <w:r w:rsidR="00DD325E">
        <w:t xml:space="preserve"> 34-0 and 31-0 votes, respectively</w:t>
      </w:r>
      <w:r w:rsidR="00C56FC7">
        <w:t>,</w:t>
      </w:r>
      <w:r w:rsidR="00DD325E">
        <w:t xml:space="preserve"> in the two positions, respectively. </w:t>
      </w:r>
      <w:r w:rsidR="0089074A">
        <w:t xml:space="preserve">Both positions </w:t>
      </w:r>
      <w:r w:rsidR="00C56FC7">
        <w:t xml:space="preserve">were </w:t>
      </w:r>
      <w:r w:rsidR="0089074A">
        <w:t>approved.</w:t>
      </w:r>
    </w:p>
    <w:p w:rsidR="00182465" w:rsidRDefault="00182465" w:rsidP="009A2D96">
      <w:pPr>
        <w:spacing w:after="0" w:line="240" w:lineRule="auto"/>
      </w:pPr>
    </w:p>
    <w:p w:rsidR="00182465" w:rsidRDefault="00DD325E" w:rsidP="009A2D96">
      <w:pPr>
        <w:spacing w:after="0" w:line="240" w:lineRule="auto"/>
      </w:pPr>
      <w:r>
        <w:t>A note of thanks to past chairperson</w:t>
      </w:r>
      <w:r w:rsidR="00C56FC7">
        <w:t>,</w:t>
      </w:r>
      <w:r>
        <w:t xml:space="preserve"> Emily Davis</w:t>
      </w:r>
      <w:r w:rsidR="004626D5">
        <w:t>.</w:t>
      </w:r>
    </w:p>
    <w:p w:rsidR="004626D5" w:rsidRDefault="004626D5" w:rsidP="009A2D96">
      <w:pPr>
        <w:spacing w:after="0" w:line="240" w:lineRule="auto"/>
      </w:pPr>
    </w:p>
    <w:p w:rsidR="00182465" w:rsidRDefault="00182465" w:rsidP="009A2D96">
      <w:pPr>
        <w:spacing w:after="0" w:line="240" w:lineRule="auto"/>
      </w:pPr>
      <w:r>
        <w:t>Dean's report (Lou Rossi, see his slides)</w:t>
      </w:r>
    </w:p>
    <w:p w:rsidR="00182465" w:rsidRDefault="00182465" w:rsidP="009A2D96">
      <w:pPr>
        <w:spacing w:after="0" w:line="240" w:lineRule="auto"/>
      </w:pPr>
    </w:p>
    <w:p w:rsidR="00182465" w:rsidRDefault="009203CF" w:rsidP="009A2D96">
      <w:pPr>
        <w:pStyle w:val="ListParagraph"/>
        <w:numPr>
          <w:ilvl w:val="0"/>
          <w:numId w:val="2"/>
        </w:numPr>
        <w:spacing w:after="0" w:line="240" w:lineRule="auto"/>
      </w:pPr>
      <w:r>
        <w:t xml:space="preserve">Leadership changes </w:t>
      </w:r>
      <w:r w:rsidR="00182465">
        <w:t xml:space="preserve">at UD. </w:t>
      </w:r>
      <w:r>
        <w:t>Laura Carlson, new provost</w:t>
      </w:r>
    </w:p>
    <w:p w:rsidR="004626D5" w:rsidRDefault="004626D5" w:rsidP="009A2D96">
      <w:pPr>
        <w:pStyle w:val="ListParagraph"/>
        <w:numPr>
          <w:ilvl w:val="0"/>
          <w:numId w:val="2"/>
        </w:numPr>
        <w:spacing w:after="0" w:line="240" w:lineRule="auto"/>
      </w:pPr>
      <w:r>
        <w:t>Biden School: New dean- Amy Schwartz</w:t>
      </w:r>
    </w:p>
    <w:p w:rsidR="00182465" w:rsidRPr="00182465" w:rsidRDefault="004626D5" w:rsidP="009A2D96">
      <w:pPr>
        <w:pStyle w:val="ListParagraph"/>
        <w:numPr>
          <w:ilvl w:val="0"/>
          <w:numId w:val="2"/>
        </w:numPr>
        <w:spacing w:after="0" w:line="240" w:lineRule="auto"/>
      </w:pPr>
      <w:r>
        <w:t xml:space="preserve">Graduate </w:t>
      </w:r>
      <w:r w:rsidR="00182465" w:rsidRPr="00182465">
        <w:t xml:space="preserve">College </w:t>
      </w:r>
      <w:r>
        <w:t xml:space="preserve">annual </w:t>
      </w:r>
      <w:r w:rsidR="00182465" w:rsidRPr="00182465">
        <w:t>report preview, including fall enrollment</w:t>
      </w:r>
      <w:r>
        <w:t>s</w:t>
      </w:r>
    </w:p>
    <w:p w:rsidR="00182465" w:rsidRPr="00182465" w:rsidRDefault="004626D5" w:rsidP="009A2D96">
      <w:pPr>
        <w:pStyle w:val="ListParagraph"/>
        <w:numPr>
          <w:ilvl w:val="0"/>
          <w:numId w:val="2"/>
        </w:numPr>
        <w:spacing w:after="0" w:line="240" w:lineRule="auto"/>
      </w:pPr>
      <w:r>
        <w:t xml:space="preserve">UD </w:t>
      </w:r>
      <w:r w:rsidR="00182465" w:rsidRPr="00182465">
        <w:t xml:space="preserve">Mentor </w:t>
      </w:r>
      <w:r>
        <w:t xml:space="preserve">Training </w:t>
      </w:r>
      <w:r w:rsidR="00182465" w:rsidRPr="00182465">
        <w:t>Program</w:t>
      </w:r>
    </w:p>
    <w:p w:rsidR="00182465" w:rsidRPr="00182465" w:rsidRDefault="00182465" w:rsidP="009A2D96">
      <w:pPr>
        <w:pStyle w:val="ListParagraph"/>
        <w:numPr>
          <w:ilvl w:val="0"/>
          <w:numId w:val="2"/>
        </w:numPr>
        <w:spacing w:after="0" w:line="240" w:lineRule="auto"/>
      </w:pPr>
      <w:r w:rsidRPr="00182465">
        <w:t>Stipend policy and prospects update</w:t>
      </w:r>
    </w:p>
    <w:p w:rsidR="009203CF" w:rsidRDefault="00182465" w:rsidP="009A2D96">
      <w:pPr>
        <w:pStyle w:val="ListParagraph"/>
        <w:numPr>
          <w:ilvl w:val="0"/>
          <w:numId w:val="2"/>
        </w:numPr>
        <w:spacing w:after="0" w:line="240" w:lineRule="auto"/>
      </w:pPr>
      <w:r w:rsidRPr="00182465">
        <w:t xml:space="preserve">Newark housing </w:t>
      </w:r>
      <w:r w:rsidR="004626D5">
        <w:t>market</w:t>
      </w:r>
    </w:p>
    <w:p w:rsidR="00F63AAA" w:rsidRDefault="00F63AAA" w:rsidP="009A2D96">
      <w:pPr>
        <w:spacing w:after="0" w:line="240" w:lineRule="auto"/>
      </w:pPr>
    </w:p>
    <w:p w:rsidR="00F63AAA" w:rsidRPr="001605E8" w:rsidRDefault="00F63AAA" w:rsidP="009A2D96">
      <w:pPr>
        <w:spacing w:after="0" w:line="240" w:lineRule="auto"/>
      </w:pPr>
      <w:r>
        <w:t>Cha</w:t>
      </w:r>
      <w:r w:rsidRPr="001605E8">
        <w:t>ir (Paul) on three standing committees:</w:t>
      </w:r>
    </w:p>
    <w:p w:rsidR="00F63AAA" w:rsidRPr="001605E8" w:rsidRDefault="00F63AAA" w:rsidP="009A2D96">
      <w:pPr>
        <w:spacing w:after="0" w:line="240" w:lineRule="auto"/>
      </w:pPr>
    </w:p>
    <w:p w:rsidR="00F63AAA" w:rsidRPr="001605E8" w:rsidRDefault="00F63AAA" w:rsidP="009A2D96">
      <w:pPr>
        <w:spacing w:after="0" w:line="240" w:lineRule="auto"/>
      </w:pPr>
      <w:r w:rsidRPr="001605E8">
        <w:t xml:space="preserve">1) </w:t>
      </w:r>
      <w:r w:rsidRPr="001605E8">
        <w:t xml:space="preserve">Student Life Standing Committee: </w:t>
      </w:r>
      <w:r w:rsidR="001605E8" w:rsidRPr="001605E8">
        <w:t>Committee need</w:t>
      </w:r>
      <w:r w:rsidR="00C56FC7">
        <w:t>s</w:t>
      </w:r>
      <w:r w:rsidR="001605E8" w:rsidRPr="001605E8">
        <w:t xml:space="preserve"> o</w:t>
      </w:r>
      <w:r w:rsidRPr="001605E8">
        <w:t xml:space="preserve">ne more faculty member </w:t>
      </w:r>
    </w:p>
    <w:p w:rsidR="00F63AAA" w:rsidRPr="001605E8" w:rsidRDefault="00F63AAA" w:rsidP="009A2D96">
      <w:pPr>
        <w:spacing w:after="0" w:line="240" w:lineRule="auto"/>
      </w:pPr>
      <w:r w:rsidRPr="001605E8">
        <w:t xml:space="preserve">2) </w:t>
      </w:r>
      <w:r w:rsidRPr="001605E8">
        <w:t xml:space="preserve">Interdisciplinary Curriculum Standing Committee: Additional faculty members needed from CAS, COE, and CHS. </w:t>
      </w:r>
      <w:r w:rsidR="001605E8" w:rsidRPr="001605E8">
        <w:t xml:space="preserve">Paul L. GC </w:t>
      </w:r>
      <w:r w:rsidRPr="001605E8">
        <w:t>Executive committee</w:t>
      </w:r>
      <w:r w:rsidR="001605E8" w:rsidRPr="001605E8">
        <w:t xml:space="preserve"> to </w:t>
      </w:r>
      <w:r w:rsidRPr="001605E8">
        <w:t xml:space="preserve">communicate to the appropriate appointment bodies in </w:t>
      </w:r>
      <w:r w:rsidR="001605E8" w:rsidRPr="001605E8">
        <w:t>their</w:t>
      </w:r>
      <w:r w:rsidRPr="001605E8">
        <w:t xml:space="preserve"> colleges.</w:t>
      </w:r>
    </w:p>
    <w:p w:rsidR="00F63AAA" w:rsidRPr="001605E8" w:rsidRDefault="00F63AAA" w:rsidP="009A2D96">
      <w:pPr>
        <w:spacing w:after="0" w:line="240" w:lineRule="auto"/>
      </w:pPr>
      <w:r w:rsidRPr="001605E8">
        <w:t xml:space="preserve">3) </w:t>
      </w:r>
      <w:r w:rsidRPr="001605E8">
        <w:t>Diversity, Equity, and Inclusion Standing Committee: Established in 2020-2021, staffed but possibly not active since. </w:t>
      </w:r>
      <w:r w:rsidR="001605E8" w:rsidRPr="001605E8">
        <w:t xml:space="preserve">Paul L. will </w:t>
      </w:r>
      <w:r w:rsidR="00C56FC7">
        <w:t xml:space="preserve">reach </w:t>
      </w:r>
      <w:r w:rsidR="001605E8" w:rsidRPr="001605E8">
        <w:t xml:space="preserve">out to the initial members </w:t>
      </w:r>
      <w:r w:rsidR="001605E8" w:rsidRPr="001605E8">
        <w:t xml:space="preserve">of the </w:t>
      </w:r>
      <w:r w:rsidR="00C56FC7">
        <w:t>c</w:t>
      </w:r>
      <w:r w:rsidR="001605E8" w:rsidRPr="001605E8">
        <w:t xml:space="preserve">ommittee and potentially discuss </w:t>
      </w:r>
      <w:r w:rsidR="00C56FC7">
        <w:t xml:space="preserve">this </w:t>
      </w:r>
      <w:r w:rsidR="001605E8" w:rsidRPr="001605E8">
        <w:t xml:space="preserve">in </w:t>
      </w:r>
      <w:r w:rsidRPr="001605E8">
        <w:t>future</w:t>
      </w:r>
      <w:r w:rsidR="001605E8" w:rsidRPr="001605E8">
        <w:t xml:space="preserve"> meetings</w:t>
      </w:r>
      <w:r w:rsidRPr="001605E8">
        <w:t xml:space="preserve"> of this </w:t>
      </w:r>
      <w:r w:rsidR="00C56FC7">
        <w:t>c</w:t>
      </w:r>
      <w:r w:rsidRPr="001605E8">
        <w:t xml:space="preserve">ommittee. </w:t>
      </w:r>
    </w:p>
    <w:p w:rsidR="00F63AAA" w:rsidRPr="001605E8" w:rsidRDefault="00F63AAA" w:rsidP="009A2D96">
      <w:pPr>
        <w:spacing w:after="0" w:line="240" w:lineRule="auto"/>
      </w:pPr>
      <w:r w:rsidRPr="001605E8">
        <w:t xml:space="preserve">3) </w:t>
      </w:r>
      <w:r w:rsidRPr="001605E8">
        <w:t xml:space="preserve">Awards and Fellowships Committee: Additional members welcome. Current representation is from CAS and CHS, so the </w:t>
      </w:r>
      <w:r w:rsidR="00C56FC7">
        <w:t>c</w:t>
      </w:r>
      <w:r w:rsidRPr="001605E8">
        <w:t xml:space="preserve">ommittee is especially interested in members from other colleges. Contact </w:t>
      </w:r>
      <w:proofErr w:type="spellStart"/>
      <w:r w:rsidRPr="001605E8">
        <w:t>LaRuth</w:t>
      </w:r>
      <w:proofErr w:type="spellEnd"/>
      <w:r w:rsidRPr="001605E8">
        <w:t xml:space="preserve"> McAfee (Graduate College) for more info.</w:t>
      </w:r>
    </w:p>
    <w:p w:rsidR="0006323F" w:rsidRPr="001605E8" w:rsidRDefault="00497294" w:rsidP="009A2D96">
      <w:pPr>
        <w:spacing w:after="0" w:line="240" w:lineRule="auto"/>
      </w:pPr>
      <w:r w:rsidRPr="001605E8">
        <w:t xml:space="preserve">Chair Paul </w:t>
      </w:r>
      <w:r w:rsidR="0089074A" w:rsidRPr="001605E8">
        <w:t xml:space="preserve">L. </w:t>
      </w:r>
      <w:r w:rsidRPr="001605E8">
        <w:t xml:space="preserve">asked for the committee </w:t>
      </w:r>
      <w:r w:rsidR="0006323F" w:rsidRPr="001605E8">
        <w:t>volunteering</w:t>
      </w:r>
      <w:r w:rsidRPr="001605E8">
        <w:t xml:space="preserve"> in the committees and </w:t>
      </w:r>
      <w:r w:rsidR="00086B4D" w:rsidRPr="001605E8">
        <w:t xml:space="preserve">mentioned that </w:t>
      </w:r>
      <w:r w:rsidRPr="001605E8">
        <w:t xml:space="preserve">GCC will reach via the college for representations. </w:t>
      </w:r>
      <w:r w:rsidR="00086B4D" w:rsidRPr="001605E8">
        <w:t>One committee member</w:t>
      </w:r>
      <w:r w:rsidR="00C56FC7">
        <w:t xml:space="preserve"> i</w:t>
      </w:r>
      <w:r w:rsidR="00086B4D" w:rsidRPr="001605E8">
        <w:t>s mentioned in the bylaws.</w:t>
      </w:r>
    </w:p>
    <w:p w:rsidR="0006323F" w:rsidRPr="001605E8" w:rsidRDefault="0006323F" w:rsidP="009A2D96">
      <w:pPr>
        <w:spacing w:after="0" w:line="240" w:lineRule="auto"/>
      </w:pPr>
    </w:p>
    <w:p w:rsidR="00086B4D" w:rsidRPr="001605E8" w:rsidRDefault="00F63AAA" w:rsidP="009A2D96">
      <w:pPr>
        <w:spacing w:after="0" w:line="240" w:lineRule="auto"/>
      </w:pPr>
      <w:r w:rsidRPr="001605E8">
        <w:lastRenderedPageBreak/>
        <w:t>T</w:t>
      </w:r>
      <w:r w:rsidR="00086B4D" w:rsidRPr="001605E8">
        <w:t xml:space="preserve">wo working groups in the last </w:t>
      </w:r>
      <w:proofErr w:type="gramStart"/>
      <w:r w:rsidR="00086B4D" w:rsidRPr="001605E8">
        <w:t>Spring</w:t>
      </w:r>
      <w:proofErr w:type="gramEnd"/>
      <w:r w:rsidR="00086B4D" w:rsidRPr="001605E8">
        <w:t xml:space="preserve"> business meeting</w:t>
      </w:r>
      <w:r w:rsidRPr="001605E8">
        <w:t>:</w:t>
      </w:r>
    </w:p>
    <w:p w:rsidR="00F63AAA" w:rsidRPr="001605E8" w:rsidRDefault="00F63AAA" w:rsidP="009A2D96">
      <w:pPr>
        <w:pStyle w:val="ListParagraph"/>
        <w:spacing w:after="0" w:line="240" w:lineRule="auto"/>
      </w:pPr>
      <w:r w:rsidRPr="001605E8">
        <w:t>1</w:t>
      </w:r>
      <w:r w:rsidRPr="001605E8">
        <w:t>) Working Group on Graduate Funding: Joe Fox (Chemistry) for more info.</w:t>
      </w:r>
    </w:p>
    <w:p w:rsidR="00F63AAA" w:rsidRPr="001605E8" w:rsidRDefault="00F63AAA" w:rsidP="009A2D96">
      <w:pPr>
        <w:pStyle w:val="ListParagraph"/>
        <w:spacing w:after="0" w:line="240" w:lineRule="auto"/>
      </w:pPr>
      <w:r w:rsidRPr="001605E8">
        <w:t>2</w:t>
      </w:r>
      <w:r w:rsidRPr="001605E8">
        <w:t>) Working Group on Family Friendly Policies: Emily Davis (English) for more info.</w:t>
      </w:r>
    </w:p>
    <w:p w:rsidR="00086B4D" w:rsidRDefault="00086B4D" w:rsidP="009A2D96">
      <w:pPr>
        <w:spacing w:after="0" w:line="240" w:lineRule="auto"/>
      </w:pPr>
      <w:r w:rsidRPr="001605E8">
        <w:t xml:space="preserve">Explanation by </w:t>
      </w:r>
      <w:r w:rsidR="0089074A" w:rsidRPr="001605E8">
        <w:t xml:space="preserve">Emily D. </w:t>
      </w:r>
      <w:r w:rsidRPr="001605E8">
        <w:t xml:space="preserve">on the benefit of the </w:t>
      </w:r>
      <w:r w:rsidR="00D91D1B" w:rsidRPr="001605E8">
        <w:t>Federal s</w:t>
      </w:r>
      <w:r w:rsidR="00D91D1B">
        <w:t xml:space="preserve">ea campus grant </w:t>
      </w:r>
      <w:r>
        <w:t>CCAMP</w:t>
      </w:r>
      <w:r w:rsidR="00D91D1B">
        <w:t>I</w:t>
      </w:r>
      <w:r>
        <w:t>S</w:t>
      </w:r>
      <w:r w:rsidR="00D91D1B">
        <w:t xml:space="preserve"> program</w:t>
      </w:r>
      <w:r w:rsidR="00C56FC7">
        <w:t>,</w:t>
      </w:r>
      <w:r w:rsidR="00D91D1B">
        <w:t xml:space="preserve"> which funds childcare support for undergrad and undergrad students</w:t>
      </w:r>
      <w:r>
        <w:t xml:space="preserve">, which </w:t>
      </w:r>
      <w:r w:rsidR="00D91D1B">
        <w:t xml:space="preserve">can be </w:t>
      </w:r>
      <w:r>
        <w:t>reapplied for each year.</w:t>
      </w:r>
    </w:p>
    <w:p w:rsidR="001A6924" w:rsidRDefault="001A6924" w:rsidP="009A2D96">
      <w:pPr>
        <w:spacing w:after="0" w:line="240" w:lineRule="auto"/>
      </w:pPr>
      <w:r>
        <w:t xml:space="preserve">Motion for the committee </w:t>
      </w:r>
      <w:r w:rsidR="0089074A">
        <w:t xml:space="preserve">approval </w:t>
      </w:r>
      <w:r>
        <w:t xml:space="preserve">raised by Paul </w:t>
      </w:r>
      <w:r w:rsidR="0089074A">
        <w:t xml:space="preserve">L. </w:t>
      </w:r>
      <w:r>
        <w:t xml:space="preserve">and </w:t>
      </w:r>
      <w:proofErr w:type="spellStart"/>
      <w:r>
        <w:t>Ismat</w:t>
      </w:r>
      <w:proofErr w:type="spellEnd"/>
      <w:r>
        <w:t xml:space="preserve"> S. seconded. </w:t>
      </w:r>
      <w:r>
        <w:t>Family</w:t>
      </w:r>
      <w:r w:rsidR="00C56FC7">
        <w:t>-</w:t>
      </w:r>
      <w:r>
        <w:t>friendly: 31-1</w:t>
      </w:r>
      <w:r w:rsidR="0089074A">
        <w:t xml:space="preserve">; </w:t>
      </w:r>
      <w:r>
        <w:t>Graduate funding working group: 33-1; so both committees approved</w:t>
      </w:r>
      <w:r w:rsidR="00C56FC7">
        <w:t>.</w:t>
      </w:r>
    </w:p>
    <w:p w:rsidR="001A6924" w:rsidRDefault="001A6924" w:rsidP="009A2D96">
      <w:pPr>
        <w:spacing w:after="0" w:line="240" w:lineRule="auto"/>
      </w:pPr>
    </w:p>
    <w:p w:rsidR="001A6924" w:rsidRDefault="001A6924" w:rsidP="009A2D96">
      <w:pPr>
        <w:spacing w:after="0" w:line="240" w:lineRule="auto"/>
      </w:pPr>
      <w:r>
        <w:t xml:space="preserve">Other committees: Advisory committee on </w:t>
      </w:r>
      <w:r w:rsidR="00C56FC7">
        <w:t>online graduat</w:t>
      </w:r>
      <w:r>
        <w:t>e education (George I. lead) and Awards committee (</w:t>
      </w:r>
      <w:proofErr w:type="spellStart"/>
      <w:r>
        <w:t>LaRuth</w:t>
      </w:r>
      <w:proofErr w:type="spellEnd"/>
      <w:r>
        <w:t xml:space="preserve"> M. lead)</w:t>
      </w:r>
      <w:r w:rsidR="00F9451D">
        <w:t>; which were de-established by the council in 2022.</w:t>
      </w:r>
    </w:p>
    <w:p w:rsidR="001A6924" w:rsidRDefault="001A6924" w:rsidP="009A2D96">
      <w:pPr>
        <w:spacing w:after="0" w:line="240" w:lineRule="auto"/>
      </w:pPr>
    </w:p>
    <w:p w:rsidR="001A6924" w:rsidRDefault="00FD4FF8" w:rsidP="009A2D96">
      <w:pPr>
        <w:spacing w:after="0" w:line="240" w:lineRule="auto"/>
      </w:pPr>
      <w:r>
        <w:t xml:space="preserve">Graduate </w:t>
      </w:r>
      <w:proofErr w:type="gramStart"/>
      <w:r>
        <w:t>students</w:t>
      </w:r>
      <w:proofErr w:type="gramEnd"/>
      <w:r>
        <w:t xml:space="preserve"> government report presented </w:t>
      </w:r>
      <w:r w:rsidR="00C56FC7">
        <w:t xml:space="preserve">by </w:t>
      </w:r>
      <w:r w:rsidRPr="00FD4FF8">
        <w:t>Michael Michelle and Carolyn Williams</w:t>
      </w:r>
    </w:p>
    <w:p w:rsidR="0077220E" w:rsidRPr="00FD4FF8" w:rsidRDefault="0077220E" w:rsidP="009A2D96">
      <w:pPr>
        <w:spacing w:after="0" w:line="240" w:lineRule="auto"/>
      </w:pPr>
      <w:r>
        <w:t>Priorities of GSC</w:t>
      </w:r>
      <w:r w:rsidR="00E971F2">
        <w:t xml:space="preserve"> (GCC chair</w:t>
      </w:r>
      <w:r w:rsidR="0089074A">
        <w:t>’</w:t>
      </w:r>
      <w:r w:rsidR="00E971F2">
        <w:t>s response included in each priorit</w:t>
      </w:r>
      <w:r w:rsidR="00C56FC7">
        <w:t>y</w:t>
      </w:r>
      <w:r w:rsidR="00E971F2">
        <w:t>)</w:t>
      </w:r>
      <w:r>
        <w:t xml:space="preserve">: </w:t>
      </w:r>
    </w:p>
    <w:p w:rsidR="00FD4FF8" w:rsidRPr="00FD4FF8" w:rsidRDefault="00FD4FF8" w:rsidP="009A2D96">
      <w:pPr>
        <w:spacing w:after="0" w:line="240" w:lineRule="auto"/>
      </w:pPr>
    </w:p>
    <w:p w:rsidR="00FD4FF8" w:rsidRPr="00FD4FF8" w:rsidRDefault="00FD4FF8" w:rsidP="009A2D96">
      <w:pPr>
        <w:pStyle w:val="ListParagraph"/>
        <w:numPr>
          <w:ilvl w:val="0"/>
          <w:numId w:val="6"/>
        </w:numPr>
        <w:spacing w:after="0" w:line="240" w:lineRule="auto"/>
        <w:ind w:left="450"/>
      </w:pPr>
      <w:r w:rsidRPr="00FD4FF8">
        <w:t>Revising/rationalizing GCC bylaws</w:t>
      </w:r>
    </w:p>
    <w:p w:rsidR="00FD4FF8" w:rsidRPr="00FD4FF8" w:rsidRDefault="00E971F2" w:rsidP="009A2D96">
      <w:pPr>
        <w:pStyle w:val="ListParagraph"/>
        <w:spacing w:after="0" w:line="240" w:lineRule="auto"/>
        <w:ind w:left="450"/>
      </w:pPr>
      <w:r>
        <w:t xml:space="preserve">Chair Paul L response: asked GC if </w:t>
      </w:r>
      <w:r w:rsidR="00FD4FF8" w:rsidRPr="00FD4FF8">
        <w:t xml:space="preserve">we set up a process for </w:t>
      </w:r>
      <w:r w:rsidR="0089074A">
        <w:t>revising the</w:t>
      </w:r>
      <w:r>
        <w:t xml:space="preserve"> </w:t>
      </w:r>
      <w:r w:rsidR="0089074A">
        <w:t>bylaws</w:t>
      </w:r>
      <w:r>
        <w:t xml:space="preserve"> such as i</w:t>
      </w:r>
      <w:r w:rsidRPr="00E971F2">
        <w:t>nterdisciplinary Programs Committee</w:t>
      </w:r>
      <w:r>
        <w:t>, rep among colleges</w:t>
      </w:r>
      <w:r w:rsidR="0089074A">
        <w:t xml:space="preserve"> including s</w:t>
      </w:r>
      <w:r>
        <w:t>pecific language in the bylaws.</w:t>
      </w:r>
    </w:p>
    <w:p w:rsidR="00FD4FF8" w:rsidRPr="00FD4FF8" w:rsidRDefault="00FD4FF8" w:rsidP="009A2D96">
      <w:pPr>
        <w:pStyle w:val="ListParagraph"/>
        <w:numPr>
          <w:ilvl w:val="0"/>
          <w:numId w:val="6"/>
        </w:numPr>
        <w:spacing w:after="0" w:line="240" w:lineRule="auto"/>
        <w:ind w:left="450"/>
      </w:pPr>
      <w:r w:rsidRPr="00FD4FF8">
        <w:t>Continuing our graduate student mental health focus</w:t>
      </w:r>
    </w:p>
    <w:p w:rsidR="00FD4FF8" w:rsidRPr="00FD4FF8" w:rsidRDefault="00FD4FF8" w:rsidP="009A2D96">
      <w:pPr>
        <w:pStyle w:val="ListParagraph"/>
        <w:numPr>
          <w:ilvl w:val="0"/>
          <w:numId w:val="6"/>
        </w:numPr>
        <w:spacing w:after="0" w:line="240" w:lineRule="auto"/>
        <w:ind w:left="450"/>
      </w:pPr>
      <w:r w:rsidRPr="00FD4FF8">
        <w:t>Graduate student funding</w:t>
      </w:r>
    </w:p>
    <w:p w:rsidR="00FD4FF8" w:rsidRPr="00FD4FF8" w:rsidRDefault="00E971F2" w:rsidP="009A2D96">
      <w:pPr>
        <w:spacing w:after="0" w:line="240" w:lineRule="auto"/>
        <w:ind w:left="450"/>
      </w:pPr>
      <w:r>
        <w:t>Chair Paul L</w:t>
      </w:r>
      <w:r>
        <w:t>.</w:t>
      </w:r>
      <w:r>
        <w:t xml:space="preserve"> response: </w:t>
      </w:r>
      <w:r w:rsidR="00FD4FF8" w:rsidRPr="00FD4FF8">
        <w:t>We have a working group</w:t>
      </w:r>
    </w:p>
    <w:p w:rsidR="00FD4FF8" w:rsidRPr="00FD4FF8" w:rsidRDefault="00FD4FF8" w:rsidP="009A2D96">
      <w:pPr>
        <w:pStyle w:val="ListParagraph"/>
        <w:numPr>
          <w:ilvl w:val="0"/>
          <w:numId w:val="6"/>
        </w:numPr>
        <w:spacing w:after="0" w:line="240" w:lineRule="auto"/>
        <w:ind w:left="450"/>
      </w:pPr>
      <w:r w:rsidRPr="00FD4FF8">
        <w:t>Family friendly policies</w:t>
      </w:r>
    </w:p>
    <w:p w:rsidR="00FD4FF8" w:rsidRPr="00FD4FF8" w:rsidRDefault="00E971F2" w:rsidP="009A2D96">
      <w:pPr>
        <w:spacing w:after="0" w:line="240" w:lineRule="auto"/>
        <w:ind w:left="450" w:firstLine="720"/>
      </w:pPr>
      <w:r>
        <w:t>Chair Paul L</w:t>
      </w:r>
      <w:r>
        <w:t>.</w:t>
      </w:r>
      <w:r>
        <w:t xml:space="preserve"> response: </w:t>
      </w:r>
      <w:r w:rsidR="00FD4FF8" w:rsidRPr="00FD4FF8">
        <w:t>We have a working group</w:t>
      </w:r>
    </w:p>
    <w:p w:rsidR="00FD4FF8" w:rsidRPr="00FD4FF8" w:rsidRDefault="00FD4FF8" w:rsidP="009A2D96">
      <w:pPr>
        <w:pStyle w:val="ListParagraph"/>
        <w:numPr>
          <w:ilvl w:val="0"/>
          <w:numId w:val="6"/>
        </w:numPr>
        <w:spacing w:after="0" w:line="240" w:lineRule="auto"/>
        <w:ind w:left="450"/>
      </w:pPr>
      <w:r w:rsidRPr="00FD4FF8">
        <w:t>Housing concerns</w:t>
      </w:r>
    </w:p>
    <w:p w:rsidR="00FD4FF8" w:rsidRDefault="00E971F2" w:rsidP="009A2D96">
      <w:pPr>
        <w:spacing w:after="0" w:line="240" w:lineRule="auto"/>
        <w:ind w:left="450" w:firstLine="720"/>
      </w:pPr>
      <w:r>
        <w:t>Chair Paul L response:</w:t>
      </w:r>
      <w:r w:rsidR="00AE4AF8">
        <w:t xml:space="preserve"> will include in the next meeting</w:t>
      </w:r>
    </w:p>
    <w:p w:rsidR="00E971F2" w:rsidRDefault="00E971F2" w:rsidP="009A2D96">
      <w:pPr>
        <w:spacing w:after="0" w:line="240" w:lineRule="auto"/>
      </w:pPr>
    </w:p>
    <w:p w:rsidR="00E971F2" w:rsidRDefault="00E971F2" w:rsidP="009A2D96">
      <w:pPr>
        <w:spacing w:after="0" w:line="240" w:lineRule="auto"/>
      </w:pPr>
      <w:r>
        <w:t>Include GSC into the google drive of the GCC.</w:t>
      </w:r>
      <w:r w:rsidR="003A4919">
        <w:t xml:space="preserve"> There is a link at the GCC </w:t>
      </w:r>
      <w:r w:rsidR="00AE4AF8">
        <w:t>for GC bylaws and other activities should be current and updated.</w:t>
      </w:r>
    </w:p>
    <w:p w:rsidR="00E971F2" w:rsidRDefault="00E971F2" w:rsidP="009A2D96">
      <w:pPr>
        <w:spacing w:after="0" w:line="240" w:lineRule="auto"/>
      </w:pPr>
    </w:p>
    <w:p w:rsidR="0077220E" w:rsidRDefault="00AE4AF8" w:rsidP="009A2D96">
      <w:pPr>
        <w:spacing w:after="0" w:line="240" w:lineRule="auto"/>
      </w:pPr>
      <w:r>
        <w:t xml:space="preserve">George I. </w:t>
      </w:r>
      <w:r w:rsidR="0061598D">
        <w:t xml:space="preserve">updated on the </w:t>
      </w:r>
      <w:r w:rsidR="00F63AAA">
        <w:t>online</w:t>
      </w:r>
      <w:r>
        <w:t xml:space="preserve"> program</w:t>
      </w:r>
      <w:r w:rsidR="00F63AAA">
        <w:t xml:space="preserve"> created</w:t>
      </w:r>
      <w:r w:rsidR="0061598D">
        <w:t>:</w:t>
      </w:r>
      <w:r>
        <w:t xml:space="preserve"> </w:t>
      </w:r>
    </w:p>
    <w:p w:rsidR="009A2D96" w:rsidRDefault="0061598D" w:rsidP="009A2D96">
      <w:pPr>
        <w:spacing w:after="0" w:line="240" w:lineRule="auto"/>
        <w:rPr>
          <w:rFonts w:eastAsia="Calibri"/>
        </w:rPr>
      </w:pPr>
      <w:r w:rsidRPr="0061598D">
        <w:rPr>
          <w:rFonts w:eastAsia="Calibri"/>
          <w:sz w:val="14"/>
          <w:szCs w:val="14"/>
        </w:rPr>
        <w:t> </w:t>
      </w:r>
      <w:r w:rsidRPr="009A2D96">
        <w:rPr>
          <w:rFonts w:eastAsia="Calibri"/>
        </w:rPr>
        <w:t>1.</w:t>
      </w:r>
      <w:r w:rsidRPr="0061598D">
        <w:rPr>
          <w:rFonts w:eastAsia="Calibri"/>
          <w:sz w:val="14"/>
          <w:szCs w:val="14"/>
        </w:rPr>
        <w:t xml:space="preserve">  </w:t>
      </w:r>
      <w:r w:rsidRPr="0061598D">
        <w:rPr>
          <w:rFonts w:eastAsia="Calibri"/>
          <w:bCs/>
        </w:rPr>
        <w:t>Online Program Development Playbook:</w:t>
      </w:r>
      <w:r w:rsidRPr="0061598D">
        <w:rPr>
          <w:rFonts w:eastAsia="Calibri"/>
        </w:rPr>
        <w:t>  This is a guide for faculty about creating new online programs at UD.  Please feel free to share this with faculty in your colleges.  It describes how to build a fully online program from start to finish and how to maintain it over time. </w:t>
      </w:r>
    </w:p>
    <w:p w:rsidR="0061598D" w:rsidRPr="0061598D" w:rsidRDefault="0061598D" w:rsidP="009A2D96">
      <w:pPr>
        <w:spacing w:after="0" w:line="240" w:lineRule="auto"/>
        <w:rPr>
          <w:rFonts w:eastAsia="Calibri"/>
        </w:rPr>
      </w:pPr>
      <w:hyperlink r:id="rId5" w:tgtFrame="_blank" w:history="1">
        <w:r w:rsidRPr="0061598D">
          <w:rPr>
            <w:rFonts w:eastAsia="Calibri"/>
            <w:color w:val="0000FF"/>
            <w:u w:val="single"/>
          </w:rPr>
          <w:t>https://docs.google.com/document/d/1cMBPQFfIOIMc9AcSG2BCnValffw2XFSLXw0evQHtgyE/edit#</w:t>
        </w:r>
      </w:hyperlink>
    </w:p>
    <w:p w:rsidR="0061598D" w:rsidRPr="0061598D" w:rsidRDefault="0061598D" w:rsidP="009A2D96">
      <w:pPr>
        <w:spacing w:after="0" w:line="240" w:lineRule="auto"/>
        <w:rPr>
          <w:rFonts w:eastAsia="Calibri"/>
        </w:rPr>
      </w:pPr>
      <w:r w:rsidRPr="0061598D">
        <w:rPr>
          <w:rFonts w:eastAsia="Calibri"/>
        </w:rPr>
        <w:t> </w:t>
      </w:r>
    </w:p>
    <w:p w:rsidR="009A2D96" w:rsidRDefault="0061598D" w:rsidP="009A2D96">
      <w:pPr>
        <w:spacing w:after="0" w:line="240" w:lineRule="auto"/>
        <w:rPr>
          <w:rFonts w:eastAsia="Calibri"/>
        </w:rPr>
      </w:pPr>
      <w:r w:rsidRPr="0061598D">
        <w:rPr>
          <w:rFonts w:eastAsia="Calibri"/>
        </w:rPr>
        <w:t>2.</w:t>
      </w:r>
      <w:r w:rsidRPr="0061598D">
        <w:rPr>
          <w:rFonts w:eastAsia="Calibri"/>
          <w:sz w:val="14"/>
          <w:szCs w:val="14"/>
        </w:rPr>
        <w:t xml:space="preserve">       </w:t>
      </w:r>
      <w:r w:rsidRPr="0061598D">
        <w:rPr>
          <w:rFonts w:eastAsia="Calibri"/>
          <w:bCs/>
        </w:rPr>
        <w:t>UD Course Design Review: Online Courses:</w:t>
      </w:r>
      <w:r w:rsidRPr="0061598D">
        <w:rPr>
          <w:rFonts w:eastAsia="Calibri"/>
        </w:rPr>
        <w:t>  This is an online course quality review tool that faculty can use to make improvements to their online courses either on their own or working with an instructional designer who is assigned to their college.  This is a contextualized online course review tool for UD based on standards from Quality Matters, Online Learning Consortium</w:t>
      </w:r>
      <w:r w:rsidR="009A2D96">
        <w:rPr>
          <w:rFonts w:eastAsia="Calibri"/>
        </w:rPr>
        <w:t xml:space="preserve"> </w:t>
      </w:r>
      <w:r w:rsidRPr="0061598D">
        <w:rPr>
          <w:rFonts w:eastAsia="Calibri"/>
        </w:rPr>
        <w:t>etc.</w:t>
      </w:r>
    </w:p>
    <w:p w:rsidR="0061598D" w:rsidRPr="0061598D" w:rsidRDefault="0061598D" w:rsidP="009A2D96">
      <w:pPr>
        <w:spacing w:after="0" w:line="240" w:lineRule="auto"/>
        <w:rPr>
          <w:rFonts w:eastAsia="Calibri"/>
        </w:rPr>
      </w:pPr>
      <w:hyperlink r:id="rId6" w:anchor="gid=239653852" w:tgtFrame="_blank" w:history="1">
        <w:r w:rsidRPr="0061598D">
          <w:rPr>
            <w:rFonts w:eastAsia="Calibri"/>
            <w:color w:val="0000FF"/>
            <w:u w:val="single"/>
          </w:rPr>
          <w:t>https://docs.google.com/spreadsheets/d/1wru98JrqW6fCnzwBzf7xm35dUHV0_7Ba5A2yUQvLKRE/edit#gid=239653852</w:t>
        </w:r>
      </w:hyperlink>
    </w:p>
    <w:p w:rsidR="00AE4AF8" w:rsidRDefault="00AE4AF8" w:rsidP="009A2D96">
      <w:pPr>
        <w:spacing w:after="0" w:line="240" w:lineRule="auto"/>
      </w:pPr>
    </w:p>
    <w:p w:rsidR="001A6924" w:rsidRDefault="0061598D" w:rsidP="009A2D96">
      <w:pPr>
        <w:spacing w:after="0" w:line="240" w:lineRule="auto"/>
      </w:pPr>
      <w:r>
        <w:t>Meeting adjourned at 04:32 PM</w:t>
      </w:r>
    </w:p>
    <w:p w:rsidR="001A6924" w:rsidRDefault="001A6924" w:rsidP="009A2D96">
      <w:pPr>
        <w:spacing w:after="0" w:line="240" w:lineRule="auto"/>
      </w:pPr>
    </w:p>
    <w:sectPr w:rsidR="001A6924" w:rsidSect="009A2D96">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C2E0F"/>
    <w:multiLevelType w:val="hybridMultilevel"/>
    <w:tmpl w:val="823CB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0345EF"/>
    <w:multiLevelType w:val="hybridMultilevel"/>
    <w:tmpl w:val="3EB8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804723"/>
    <w:multiLevelType w:val="hybridMultilevel"/>
    <w:tmpl w:val="96802648"/>
    <w:lvl w:ilvl="0" w:tplc="0E460318">
      <w:start w:val="1"/>
      <w:numFmt w:val="bullet"/>
      <w:lvlText w:val="○"/>
      <w:lvlJc w:val="left"/>
      <w:pPr>
        <w:tabs>
          <w:tab w:val="num" w:pos="720"/>
        </w:tabs>
        <w:ind w:left="720" w:hanging="360"/>
      </w:pPr>
      <w:rPr>
        <w:rFonts w:ascii="Arial" w:hAnsi="Arial" w:hint="default"/>
      </w:rPr>
    </w:lvl>
    <w:lvl w:ilvl="1" w:tplc="0D20CB9C">
      <w:start w:val="1"/>
      <w:numFmt w:val="bullet"/>
      <w:lvlText w:val="○"/>
      <w:lvlJc w:val="left"/>
      <w:pPr>
        <w:tabs>
          <w:tab w:val="num" w:pos="1440"/>
        </w:tabs>
        <w:ind w:left="1440" w:hanging="360"/>
      </w:pPr>
      <w:rPr>
        <w:rFonts w:ascii="Arial" w:hAnsi="Arial" w:hint="default"/>
      </w:rPr>
    </w:lvl>
    <w:lvl w:ilvl="2" w:tplc="C8E23472">
      <w:numFmt w:val="bullet"/>
      <w:lvlText w:val="■"/>
      <w:lvlJc w:val="left"/>
      <w:pPr>
        <w:tabs>
          <w:tab w:val="num" w:pos="2160"/>
        </w:tabs>
        <w:ind w:left="2160" w:hanging="360"/>
      </w:pPr>
      <w:rPr>
        <w:rFonts w:ascii="Arial" w:hAnsi="Arial" w:hint="default"/>
      </w:rPr>
    </w:lvl>
    <w:lvl w:ilvl="3" w:tplc="6732677A" w:tentative="1">
      <w:start w:val="1"/>
      <w:numFmt w:val="bullet"/>
      <w:lvlText w:val="○"/>
      <w:lvlJc w:val="left"/>
      <w:pPr>
        <w:tabs>
          <w:tab w:val="num" w:pos="2880"/>
        </w:tabs>
        <w:ind w:left="2880" w:hanging="360"/>
      </w:pPr>
      <w:rPr>
        <w:rFonts w:ascii="Arial" w:hAnsi="Arial" w:hint="default"/>
      </w:rPr>
    </w:lvl>
    <w:lvl w:ilvl="4" w:tplc="4EAA5924" w:tentative="1">
      <w:start w:val="1"/>
      <w:numFmt w:val="bullet"/>
      <w:lvlText w:val="○"/>
      <w:lvlJc w:val="left"/>
      <w:pPr>
        <w:tabs>
          <w:tab w:val="num" w:pos="3600"/>
        </w:tabs>
        <w:ind w:left="3600" w:hanging="360"/>
      </w:pPr>
      <w:rPr>
        <w:rFonts w:ascii="Arial" w:hAnsi="Arial" w:hint="default"/>
      </w:rPr>
    </w:lvl>
    <w:lvl w:ilvl="5" w:tplc="2EC82F22" w:tentative="1">
      <w:start w:val="1"/>
      <w:numFmt w:val="bullet"/>
      <w:lvlText w:val="○"/>
      <w:lvlJc w:val="left"/>
      <w:pPr>
        <w:tabs>
          <w:tab w:val="num" w:pos="4320"/>
        </w:tabs>
        <w:ind w:left="4320" w:hanging="360"/>
      </w:pPr>
      <w:rPr>
        <w:rFonts w:ascii="Arial" w:hAnsi="Arial" w:hint="default"/>
      </w:rPr>
    </w:lvl>
    <w:lvl w:ilvl="6" w:tplc="8AD21034" w:tentative="1">
      <w:start w:val="1"/>
      <w:numFmt w:val="bullet"/>
      <w:lvlText w:val="○"/>
      <w:lvlJc w:val="left"/>
      <w:pPr>
        <w:tabs>
          <w:tab w:val="num" w:pos="5040"/>
        </w:tabs>
        <w:ind w:left="5040" w:hanging="360"/>
      </w:pPr>
      <w:rPr>
        <w:rFonts w:ascii="Arial" w:hAnsi="Arial" w:hint="default"/>
      </w:rPr>
    </w:lvl>
    <w:lvl w:ilvl="7" w:tplc="0CFED8B6" w:tentative="1">
      <w:start w:val="1"/>
      <w:numFmt w:val="bullet"/>
      <w:lvlText w:val="○"/>
      <w:lvlJc w:val="left"/>
      <w:pPr>
        <w:tabs>
          <w:tab w:val="num" w:pos="5760"/>
        </w:tabs>
        <w:ind w:left="5760" w:hanging="360"/>
      </w:pPr>
      <w:rPr>
        <w:rFonts w:ascii="Arial" w:hAnsi="Arial" w:hint="default"/>
      </w:rPr>
    </w:lvl>
    <w:lvl w:ilvl="8" w:tplc="53D6D1C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DF37368"/>
    <w:multiLevelType w:val="hybridMultilevel"/>
    <w:tmpl w:val="7136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C3292B"/>
    <w:multiLevelType w:val="hybridMultilevel"/>
    <w:tmpl w:val="3718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C61C2"/>
    <w:multiLevelType w:val="hybridMultilevel"/>
    <w:tmpl w:val="445A8504"/>
    <w:lvl w:ilvl="0" w:tplc="8C3E8FAC">
      <w:start w:val="1"/>
      <w:numFmt w:val="bullet"/>
      <w:lvlText w:val="○"/>
      <w:lvlJc w:val="left"/>
      <w:pPr>
        <w:tabs>
          <w:tab w:val="num" w:pos="720"/>
        </w:tabs>
        <w:ind w:left="720" w:hanging="360"/>
      </w:pPr>
      <w:rPr>
        <w:rFonts w:ascii="Arial" w:hAnsi="Arial" w:hint="default"/>
      </w:rPr>
    </w:lvl>
    <w:lvl w:ilvl="1" w:tplc="4398766E">
      <w:start w:val="1"/>
      <w:numFmt w:val="bullet"/>
      <w:lvlText w:val="○"/>
      <w:lvlJc w:val="left"/>
      <w:pPr>
        <w:tabs>
          <w:tab w:val="num" w:pos="1440"/>
        </w:tabs>
        <w:ind w:left="1440" w:hanging="360"/>
      </w:pPr>
      <w:rPr>
        <w:rFonts w:ascii="Arial" w:hAnsi="Arial" w:hint="default"/>
      </w:rPr>
    </w:lvl>
    <w:lvl w:ilvl="2" w:tplc="C722D716">
      <w:numFmt w:val="bullet"/>
      <w:lvlText w:val="■"/>
      <w:lvlJc w:val="left"/>
      <w:pPr>
        <w:tabs>
          <w:tab w:val="num" w:pos="2160"/>
        </w:tabs>
        <w:ind w:left="2160" w:hanging="360"/>
      </w:pPr>
      <w:rPr>
        <w:rFonts w:ascii="Arial" w:hAnsi="Arial" w:hint="default"/>
      </w:rPr>
    </w:lvl>
    <w:lvl w:ilvl="3" w:tplc="E4D8DB62" w:tentative="1">
      <w:start w:val="1"/>
      <w:numFmt w:val="bullet"/>
      <w:lvlText w:val="○"/>
      <w:lvlJc w:val="left"/>
      <w:pPr>
        <w:tabs>
          <w:tab w:val="num" w:pos="2880"/>
        </w:tabs>
        <w:ind w:left="2880" w:hanging="360"/>
      </w:pPr>
      <w:rPr>
        <w:rFonts w:ascii="Arial" w:hAnsi="Arial" w:hint="default"/>
      </w:rPr>
    </w:lvl>
    <w:lvl w:ilvl="4" w:tplc="E6F4B9AE" w:tentative="1">
      <w:start w:val="1"/>
      <w:numFmt w:val="bullet"/>
      <w:lvlText w:val="○"/>
      <w:lvlJc w:val="left"/>
      <w:pPr>
        <w:tabs>
          <w:tab w:val="num" w:pos="3600"/>
        </w:tabs>
        <w:ind w:left="3600" w:hanging="360"/>
      </w:pPr>
      <w:rPr>
        <w:rFonts w:ascii="Arial" w:hAnsi="Arial" w:hint="default"/>
      </w:rPr>
    </w:lvl>
    <w:lvl w:ilvl="5" w:tplc="E8B40634" w:tentative="1">
      <w:start w:val="1"/>
      <w:numFmt w:val="bullet"/>
      <w:lvlText w:val="○"/>
      <w:lvlJc w:val="left"/>
      <w:pPr>
        <w:tabs>
          <w:tab w:val="num" w:pos="4320"/>
        </w:tabs>
        <w:ind w:left="4320" w:hanging="360"/>
      </w:pPr>
      <w:rPr>
        <w:rFonts w:ascii="Arial" w:hAnsi="Arial" w:hint="default"/>
      </w:rPr>
    </w:lvl>
    <w:lvl w:ilvl="6" w:tplc="6C3A77E6" w:tentative="1">
      <w:start w:val="1"/>
      <w:numFmt w:val="bullet"/>
      <w:lvlText w:val="○"/>
      <w:lvlJc w:val="left"/>
      <w:pPr>
        <w:tabs>
          <w:tab w:val="num" w:pos="5040"/>
        </w:tabs>
        <w:ind w:left="5040" w:hanging="360"/>
      </w:pPr>
      <w:rPr>
        <w:rFonts w:ascii="Arial" w:hAnsi="Arial" w:hint="default"/>
      </w:rPr>
    </w:lvl>
    <w:lvl w:ilvl="7" w:tplc="2A4AD67A" w:tentative="1">
      <w:start w:val="1"/>
      <w:numFmt w:val="bullet"/>
      <w:lvlText w:val="○"/>
      <w:lvlJc w:val="left"/>
      <w:pPr>
        <w:tabs>
          <w:tab w:val="num" w:pos="5760"/>
        </w:tabs>
        <w:ind w:left="5760" w:hanging="360"/>
      </w:pPr>
      <w:rPr>
        <w:rFonts w:ascii="Arial" w:hAnsi="Arial" w:hint="default"/>
      </w:rPr>
    </w:lvl>
    <w:lvl w:ilvl="8" w:tplc="C5F6EC3E"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0"/>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CwNDAyMzA0MzEyNTdS0lEKTi0uzszPAykwqgUAUJZkYSwAAAA="/>
  </w:docVars>
  <w:rsids>
    <w:rsidRoot w:val="009203CF"/>
    <w:rsid w:val="0006323F"/>
    <w:rsid w:val="00086B4D"/>
    <w:rsid w:val="000A7987"/>
    <w:rsid w:val="001605E8"/>
    <w:rsid w:val="00182465"/>
    <w:rsid w:val="001A6924"/>
    <w:rsid w:val="001F5F4E"/>
    <w:rsid w:val="00303524"/>
    <w:rsid w:val="003A4919"/>
    <w:rsid w:val="004626D5"/>
    <w:rsid w:val="00497294"/>
    <w:rsid w:val="00500001"/>
    <w:rsid w:val="00517B96"/>
    <w:rsid w:val="005C738A"/>
    <w:rsid w:val="0061598D"/>
    <w:rsid w:val="006C28F9"/>
    <w:rsid w:val="0077220E"/>
    <w:rsid w:val="0089074A"/>
    <w:rsid w:val="0091036A"/>
    <w:rsid w:val="009203CF"/>
    <w:rsid w:val="009A2D96"/>
    <w:rsid w:val="00A42688"/>
    <w:rsid w:val="00AE4AF8"/>
    <w:rsid w:val="00B96299"/>
    <w:rsid w:val="00BB5F96"/>
    <w:rsid w:val="00C56FC7"/>
    <w:rsid w:val="00D3404F"/>
    <w:rsid w:val="00D91D1B"/>
    <w:rsid w:val="00DD325E"/>
    <w:rsid w:val="00E20976"/>
    <w:rsid w:val="00E6214F"/>
    <w:rsid w:val="00E971F2"/>
    <w:rsid w:val="00EB173E"/>
    <w:rsid w:val="00F63AAA"/>
    <w:rsid w:val="00F9451D"/>
    <w:rsid w:val="00FD4FF8"/>
    <w:rsid w:val="00FD5861"/>
    <w:rsid w:val="00FE7616"/>
    <w:rsid w:val="00FF3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28CA2"/>
  <w15:chartTrackingRefBased/>
  <w15:docId w15:val="{0031AF81-8E00-42FE-8E99-D1345C42D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AA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0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140284">
      <w:bodyDiv w:val="1"/>
      <w:marLeft w:val="0"/>
      <w:marRight w:val="0"/>
      <w:marTop w:val="0"/>
      <w:marBottom w:val="0"/>
      <w:divBdr>
        <w:top w:val="none" w:sz="0" w:space="0" w:color="auto"/>
        <w:left w:val="none" w:sz="0" w:space="0" w:color="auto"/>
        <w:bottom w:val="none" w:sz="0" w:space="0" w:color="auto"/>
        <w:right w:val="none" w:sz="0" w:space="0" w:color="auto"/>
      </w:divBdr>
    </w:div>
    <w:div w:id="738677030">
      <w:bodyDiv w:val="1"/>
      <w:marLeft w:val="0"/>
      <w:marRight w:val="0"/>
      <w:marTop w:val="0"/>
      <w:marBottom w:val="0"/>
      <w:divBdr>
        <w:top w:val="none" w:sz="0" w:space="0" w:color="auto"/>
        <w:left w:val="none" w:sz="0" w:space="0" w:color="auto"/>
        <w:bottom w:val="none" w:sz="0" w:space="0" w:color="auto"/>
        <w:right w:val="none" w:sz="0" w:space="0" w:color="auto"/>
      </w:divBdr>
      <w:divsChild>
        <w:div w:id="1173765615">
          <w:marLeft w:val="1440"/>
          <w:marRight w:val="0"/>
          <w:marTop w:val="0"/>
          <w:marBottom w:val="0"/>
          <w:divBdr>
            <w:top w:val="none" w:sz="0" w:space="0" w:color="auto"/>
            <w:left w:val="none" w:sz="0" w:space="0" w:color="auto"/>
            <w:bottom w:val="none" w:sz="0" w:space="0" w:color="auto"/>
            <w:right w:val="none" w:sz="0" w:space="0" w:color="auto"/>
          </w:divBdr>
        </w:div>
        <w:div w:id="513156322">
          <w:marLeft w:val="2160"/>
          <w:marRight w:val="0"/>
          <w:marTop w:val="0"/>
          <w:marBottom w:val="0"/>
          <w:divBdr>
            <w:top w:val="none" w:sz="0" w:space="0" w:color="auto"/>
            <w:left w:val="none" w:sz="0" w:space="0" w:color="auto"/>
            <w:bottom w:val="none" w:sz="0" w:space="0" w:color="auto"/>
            <w:right w:val="none" w:sz="0" w:space="0" w:color="auto"/>
          </w:divBdr>
        </w:div>
        <w:div w:id="1811167773">
          <w:marLeft w:val="2160"/>
          <w:marRight w:val="0"/>
          <w:marTop w:val="0"/>
          <w:marBottom w:val="0"/>
          <w:divBdr>
            <w:top w:val="none" w:sz="0" w:space="0" w:color="auto"/>
            <w:left w:val="none" w:sz="0" w:space="0" w:color="auto"/>
            <w:bottom w:val="none" w:sz="0" w:space="0" w:color="auto"/>
            <w:right w:val="none" w:sz="0" w:space="0" w:color="auto"/>
          </w:divBdr>
        </w:div>
        <w:div w:id="1342002043">
          <w:marLeft w:val="2160"/>
          <w:marRight w:val="0"/>
          <w:marTop w:val="0"/>
          <w:marBottom w:val="0"/>
          <w:divBdr>
            <w:top w:val="none" w:sz="0" w:space="0" w:color="auto"/>
            <w:left w:val="none" w:sz="0" w:space="0" w:color="auto"/>
            <w:bottom w:val="none" w:sz="0" w:space="0" w:color="auto"/>
            <w:right w:val="none" w:sz="0" w:space="0" w:color="auto"/>
          </w:divBdr>
        </w:div>
      </w:divsChild>
    </w:div>
    <w:div w:id="1069424578">
      <w:bodyDiv w:val="1"/>
      <w:marLeft w:val="0"/>
      <w:marRight w:val="0"/>
      <w:marTop w:val="0"/>
      <w:marBottom w:val="0"/>
      <w:divBdr>
        <w:top w:val="none" w:sz="0" w:space="0" w:color="auto"/>
        <w:left w:val="none" w:sz="0" w:space="0" w:color="auto"/>
        <w:bottom w:val="none" w:sz="0" w:space="0" w:color="auto"/>
        <w:right w:val="none" w:sz="0" w:space="0" w:color="auto"/>
      </w:divBdr>
    </w:div>
    <w:div w:id="1370646804">
      <w:bodyDiv w:val="1"/>
      <w:marLeft w:val="0"/>
      <w:marRight w:val="0"/>
      <w:marTop w:val="0"/>
      <w:marBottom w:val="0"/>
      <w:divBdr>
        <w:top w:val="none" w:sz="0" w:space="0" w:color="auto"/>
        <w:left w:val="none" w:sz="0" w:space="0" w:color="auto"/>
        <w:bottom w:val="none" w:sz="0" w:space="0" w:color="auto"/>
        <w:right w:val="none" w:sz="0" w:space="0" w:color="auto"/>
      </w:divBdr>
      <w:divsChild>
        <w:div w:id="982201363">
          <w:marLeft w:val="1440"/>
          <w:marRight w:val="0"/>
          <w:marTop w:val="0"/>
          <w:marBottom w:val="0"/>
          <w:divBdr>
            <w:top w:val="none" w:sz="0" w:space="0" w:color="auto"/>
            <w:left w:val="none" w:sz="0" w:space="0" w:color="auto"/>
            <w:bottom w:val="none" w:sz="0" w:space="0" w:color="auto"/>
            <w:right w:val="none" w:sz="0" w:space="0" w:color="auto"/>
          </w:divBdr>
        </w:div>
        <w:div w:id="1477066503">
          <w:marLeft w:val="2160"/>
          <w:marRight w:val="0"/>
          <w:marTop w:val="0"/>
          <w:marBottom w:val="0"/>
          <w:divBdr>
            <w:top w:val="none" w:sz="0" w:space="0" w:color="auto"/>
            <w:left w:val="none" w:sz="0" w:space="0" w:color="auto"/>
            <w:bottom w:val="none" w:sz="0" w:space="0" w:color="auto"/>
            <w:right w:val="none" w:sz="0" w:space="0" w:color="auto"/>
          </w:divBdr>
        </w:div>
        <w:div w:id="1108156323">
          <w:marLeft w:val="2160"/>
          <w:marRight w:val="0"/>
          <w:marTop w:val="0"/>
          <w:marBottom w:val="0"/>
          <w:divBdr>
            <w:top w:val="none" w:sz="0" w:space="0" w:color="auto"/>
            <w:left w:val="none" w:sz="0" w:space="0" w:color="auto"/>
            <w:bottom w:val="none" w:sz="0" w:space="0" w:color="auto"/>
            <w:right w:val="none" w:sz="0" w:space="0" w:color="auto"/>
          </w:divBdr>
        </w:div>
        <w:div w:id="1627274223">
          <w:marLeft w:val="2160"/>
          <w:marRight w:val="0"/>
          <w:marTop w:val="0"/>
          <w:marBottom w:val="0"/>
          <w:divBdr>
            <w:top w:val="none" w:sz="0" w:space="0" w:color="auto"/>
            <w:left w:val="none" w:sz="0" w:space="0" w:color="auto"/>
            <w:bottom w:val="none" w:sz="0" w:space="0" w:color="auto"/>
            <w:right w:val="none" w:sz="0" w:space="0" w:color="auto"/>
          </w:divBdr>
        </w:div>
      </w:divsChild>
    </w:div>
    <w:div w:id="1691561915">
      <w:bodyDiv w:val="1"/>
      <w:marLeft w:val="0"/>
      <w:marRight w:val="0"/>
      <w:marTop w:val="0"/>
      <w:marBottom w:val="0"/>
      <w:divBdr>
        <w:top w:val="none" w:sz="0" w:space="0" w:color="auto"/>
        <w:left w:val="none" w:sz="0" w:space="0" w:color="auto"/>
        <w:bottom w:val="none" w:sz="0" w:space="0" w:color="auto"/>
        <w:right w:val="none" w:sz="0" w:space="0" w:color="auto"/>
      </w:divBdr>
      <w:divsChild>
        <w:div w:id="1403675094">
          <w:marLeft w:val="1440"/>
          <w:marRight w:val="0"/>
          <w:marTop w:val="0"/>
          <w:marBottom w:val="0"/>
          <w:divBdr>
            <w:top w:val="none" w:sz="0" w:space="0" w:color="auto"/>
            <w:left w:val="none" w:sz="0" w:space="0" w:color="auto"/>
            <w:bottom w:val="none" w:sz="0" w:space="0" w:color="auto"/>
            <w:right w:val="none" w:sz="0" w:space="0" w:color="auto"/>
          </w:divBdr>
        </w:div>
        <w:div w:id="1458260002">
          <w:marLeft w:val="2160"/>
          <w:marRight w:val="0"/>
          <w:marTop w:val="0"/>
          <w:marBottom w:val="0"/>
          <w:divBdr>
            <w:top w:val="none" w:sz="0" w:space="0" w:color="auto"/>
            <w:left w:val="none" w:sz="0" w:space="0" w:color="auto"/>
            <w:bottom w:val="none" w:sz="0" w:space="0" w:color="auto"/>
            <w:right w:val="none" w:sz="0" w:space="0" w:color="auto"/>
          </w:divBdr>
        </w:div>
        <w:div w:id="736245915">
          <w:marLeft w:val="2160"/>
          <w:marRight w:val="0"/>
          <w:marTop w:val="0"/>
          <w:marBottom w:val="0"/>
          <w:divBdr>
            <w:top w:val="none" w:sz="0" w:space="0" w:color="auto"/>
            <w:left w:val="none" w:sz="0" w:space="0" w:color="auto"/>
            <w:bottom w:val="none" w:sz="0" w:space="0" w:color="auto"/>
            <w:right w:val="none" w:sz="0" w:space="0" w:color="auto"/>
          </w:divBdr>
        </w:div>
        <w:div w:id="173887768">
          <w:marLeft w:val="1440"/>
          <w:marRight w:val="0"/>
          <w:marTop w:val="0"/>
          <w:marBottom w:val="0"/>
          <w:divBdr>
            <w:top w:val="none" w:sz="0" w:space="0" w:color="auto"/>
            <w:left w:val="none" w:sz="0" w:space="0" w:color="auto"/>
            <w:bottom w:val="none" w:sz="0" w:space="0" w:color="auto"/>
            <w:right w:val="none" w:sz="0" w:space="0" w:color="auto"/>
          </w:divBdr>
        </w:div>
        <w:div w:id="2136438946">
          <w:marLeft w:val="2160"/>
          <w:marRight w:val="0"/>
          <w:marTop w:val="0"/>
          <w:marBottom w:val="0"/>
          <w:divBdr>
            <w:top w:val="none" w:sz="0" w:space="0" w:color="auto"/>
            <w:left w:val="none" w:sz="0" w:space="0" w:color="auto"/>
            <w:bottom w:val="none" w:sz="0" w:space="0" w:color="auto"/>
            <w:right w:val="none" w:sz="0" w:space="0" w:color="auto"/>
          </w:divBdr>
        </w:div>
        <w:div w:id="915477851">
          <w:marLeft w:val="21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wru98JrqW6fCnzwBzf7xm35dUHV0_7Ba5A2yUQvLKRE/edit" TargetMode="External"/><Relationship Id="rId5" Type="http://schemas.openxmlformats.org/officeDocument/2006/relationships/hyperlink" Target="https://docs.google.com/document/d/1cMBPQFfIOIMc9AcSG2BCnValffw2XFSLXw0evQHtgyE/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P. Jaisi</dc:creator>
  <cp:keywords/>
  <dc:description/>
  <cp:lastModifiedBy>Deb P. Jaisi</cp:lastModifiedBy>
  <cp:revision>12</cp:revision>
  <dcterms:created xsi:type="dcterms:W3CDTF">2022-10-07T16:52:00Z</dcterms:created>
  <dcterms:modified xsi:type="dcterms:W3CDTF">2022-10-07T18:29:00Z</dcterms:modified>
</cp:coreProperties>
</file>